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w:t>
      </w:r>
      <w:r>
        <w:t xml:space="preserve"> </w:t>
      </w:r>
      <w:r>
        <w:t xml:space="preserve">มิ.ย.</w:t>
      </w:r>
      <w:r>
        <w:t xml:space="preserve"> </w:t>
      </w:r>
      <w:r>
        <w:t xml:space="preserve">64</w:t>
      </w:r>
      <w:r>
        <w:t xml:space="preserve"> </w:t>
      </w:r>
      <w:r>
        <w:t xml:space="preserve">แมน</w:t>
      </w:r>
    </w:p>
    <w:p>
      <w:pPr>
        <w:pStyle w:val="Date"/>
      </w:pPr>
      <w:r>
        <w:t xml:space="preserve">วันจันทร์ที่</w:t>
      </w:r>
      <w:r>
        <w:t xml:space="preserve"> </w:t>
      </w:r>
      <w:r>
        <w:t xml:space="preserve">15</w:t>
      </w:r>
      <w:r>
        <w:t xml:space="preserve"> </w:t>
      </w:r>
      <w:r>
        <w:t xml:space="preserve">พฤษภาคม</w:t>
      </w:r>
      <w:r>
        <w:t xml:space="preserve"> </w:t>
      </w:r>
      <w:r>
        <w:t xml:space="preserve">2566</w:t>
      </w:r>
      <w:r>
        <w:t xml:space="preserve"> </w:t>
      </w:r>
      <w:r>
        <w:t xml:space="preserve">เวลา</w:t>
      </w:r>
      <w:r>
        <w:t xml:space="preserve"> </w:t>
      </w:r>
      <w:r>
        <w:t xml:space="preserve">11.06</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ต้อนรับเข้าสู่การแถลงข่าวจากศูนย์บริหารสถานการณ์โควิด จากที่ทำเนียบรัฐบาลประจำวันที่ 2 มิถุนายน  สีนะคะวันนี้การติดตามสถานการณ์การระบาดของ covid ดาวนอกจากในพื้นที่กรุงเทพมหานครที่เรายัง Butter ใหม่แล้ววันนี้ประเด็นสำคัญที่ต้องติด ต่างก็คือเรื่องของการ  กลุ่มการระบาดในพื้นที่โรงงานอุตสาหกรรมที่นะวันนี้เราเจอในหลายพื้นที่หลายจังหวัด มีมาตรการใดๆเพิ่มเติมนะคะติดตามรายละเอียดค่ะจากทางท่านผู้ช่วยโฆษก แพทย์หญิงอภิสมัยศรีรังสรรค์เรียนเชิญคุณหมอค่ะ  กราบสวัสดีพี่น้องประชาชนและสื่อมวลชนทุกท่านนะคะกลับมาติดตามสถานการณ์การนะคะโดยเราเริ่มกันที่รายงานการติดเชื้อทั่วโลกวันนี้ยังคง 4 แสนกว่าๆใหม่นะคะทำให้ยอด รวมทั่วโลกมี 100 11 ล้านคนนะคะที่มีการรายงานติดเชื้อสะสมยอดผู้เสียชีวิตวันนี้บวกไป 1 344 คนนะคะทำให้เปอร์เซ็นต์ยอดรวมทั่วโลกยังอยู่ที่ 2.1 เปอร์เซ็นต์ประเทศไทยเป็นอันดับที่ 82 ค่ะ เพื่อนบ้านเรานะคะมาเลเซียวันนี้ตัวเลขค่อนข้างสูงทีเดียวนะคะยังคง 7 พันกว่า เอากันแล้วก็มีรายงานของเวียดนามนะคะที่มีรายงานผู้ติดเชื้ออย่างต่อเนื่องและมีผู้เสียชีวิต 1 คนรายงานวันนี้ทำให้ทางเวียดนามนะคะ การเดินทางผู้โดยสารขาเข้าตั้งแต่วันที่ 1 มิถุนายนถึง 7 มิถุนายนและในส่วนของฮานอยเองนะคะก็มีการประกาศร้านอาหารร้านกาแฟกิจการต่างๆ สาธารณะเหล่านี้ก็ ให้การบริการด้วยนะคะ  บ้านเรายังมีรายงานการเดินทางข้ามแดนลักลอบเข้าเมืองไปดูตัวเลขวันนี้นิดนึงนะคะ 210  รายนะคะที่เข้าเมืองผ่านทางช่องทางธรรมชาติอย่างผิดกฎหมายมาจากทางตะวันตกนะคะทางประเทศพม่า 79 รายทางลาว 30 รายกัมพูชา 59 รายและทางด่านมาเลเซียจะเป็นที่ไม่มีรายงานนะวันนี้ตัวเล็กยังเป็นศูนย์แต่ว่าทางช่องทางธรรมชาติทางเมียนมาร์นะคะก็ส่วนใหญ่ยังพบว่าเป็นคนไทยที่พยายามที่จะลักลอบเข้าเมืองมีพบคนจีนผ่านทางด่านแม่สอด 2 คนด้วยนะคะซึ่งตรงนี้ถือได้ว่าเป็นการผ่านเข้ามาโดยผิดกฎหมายคนไทยนะคะมีทั้งที่เป็นนักเรียนนักพนันออนไลน์นะคะมีแม่บ้านแล้วก็มีทำอาชีพรับจ้างก็คงต้องเน้นย้ำนะคะว่าขอให้เข้ามาโดยทางปาก ตรงนี้ก็จะต้องถูกจับ กลุ่มแล้วก็ดำเนินคดีด้วยนะคะ  ตัวเลขรายงานสถานการณ์ของวันนี้นะคะเรามีตัวเลขผู้ป่วยใหม่อยู่ที่ 3440 รายค่ะเป็นยอดจากเรือนจำ 1087 รายและมีผู้เสียชีวิตวันนี้นะคะรายงาน 38 คนทำให้ยอดผู้เสียชีวิตสะสมคือ 1013 คนนะคะคิดเป็น 0.7 4% ผู้ที่ยังรับการรักษาอยู่ในโรงพยาบาลมีอาการหนัก 1240 LINE นะคะใช้เครื่องช่วยหายใจ 381 รายซึ่งยังอยู่ในตัวเลขที่ทรงนะคะไม่ได้มีมากขึ้นแล้วก็ผู้ป่วยที่หายป่วยกลับบ้านนะคะ 2843 รายทำให้ยอดหายป่วยสะสม อยู่ที่ 83150 2 รายค่ะยอดฉีดวัคซีนในกล่องตรงกลางสีขาวนะคะ รวมแล้ว 3 ล้าน 7 แสน 5 หมื่น 3,000 110 8 Note นะคะแล้วก็วันนี้ค่ะทางสาธารณสุขรายงานว่ามีการจัดส่ง วัคซีน astrazeneca เมื่อวานนี้นะคะไปอีก 200 บาท  แล้ววันนี้นะคะก็จะมีการจัดส่งสินค้า  แสนโด๊สจะทำให้แล้วเสร็จในวันนี้นะคะก็ขอให้พี่น้องประชาชน ในเรื่องของการกระจายวัคซีนด้วยนะคะในส่วนของรายงานผู้เสียชีวิตวันนี้ 38 รายนะคะก็เป็นกรุงเทพฯ ขาดรายสมุทรปราการ 4 รายนะคะมี จังหวัดละ 3 รายคือชลบุรีปทุมธานีจังหวัดละ 2 รายนะคะฉะเชิงเทรานนทบุรีสุราษฎร์ธานีและจังหวัดละ 1 รายก็คืออยุธยาร้อยเอ็ดราชบุรี- อุดรธานีและที่ย้ำเสมอนะคะว่ามี ผู้เสียชีวิตถึง 8 ท่านด้วยกันนะคะที่เสียชีวิต  ภายในสัปดาห์แรกก็คือตั้งแต่วันแรกที่ได้รับการยืนยันผลติดเชื้อท่านก็เสียชีวิตในวันเดียวกันทำให้สะท้อนให้เห็นว่าหลายครั้งเนี่ยผู้ป่วยเหล่านี้ ไม่รู้ตัวว่ามีการติดเชื้อ ป่วยนะพอถึงแพทย์ที่โรงพยาบาลก็มีอาการหนักรุนแรงแล้วก็ทำให้เสียชีวิตนะคะและในส่วนของอาชีพน่าสนใจนะคะก็จะอยู่ในกลุ่มผู้ที่ขับรถประจำทางขับรถแท็กซี่เป็นพนักงานรักษาความปลอดภัยรปภนะคะรวมทั้งอาชีพ ค้าขายทำงานหรือว่ามีการเดินทางไปสัมผัสพื้นที่เสี่ยงซึ่งเน้นย้ำก็คือตลาดด้วยนะคะ ขอแสดงความเสียใจกับผู้เสียชีวิตด้วยค่ะแล้วก็การเรียนรู้ของประวัติ ของผู้เสียชีวิตก็จะทำให้ทุกท่านเฝ้าระวังให้มากขึ้นด้วยนะคะการรายงานผู้ติดเชื้อของรายจังหวัด นับ 10 อันดับแรกวันนี้จะเห็นว่าในส่วนของกทมนะคะวันนี้มีการรายงานเฝ้าระวังทั้งสิ้น 40 7 คลัสเตอร์นะคะแล้วก็เป็นคลัสเตอร์ใหม่ 1 คัตเตอร์นะคะวันนี้รวมเป็น 48 ซึ่งของกทมวันนี้รายงานเพิ่มมาก็คือลาดพร้าวเป็นการพบผู้ติดเชื้อในห้างสรรพสินค้านะคะวันนี้ผลบวกไป 23 รายและกทมก็มีแผน  ที่จะลงตรวจพื้นที่ในส่วนของลาดพร้าวด้วยขอให้พี่น้องประชาชนติดตามรายงานนะคะกลับมาดูสไลด์รวมสิ จังหวัดนิดนึงค่ะ  ในส่วนของคลัสเตอร์ต่างจังหวัดนะคะสมุทรปราการยังคงอยู่ที่ตลาดสำโรงมีรายงานผู้ติดเชื้อใหม่ 186 รายค่ะโรงงานผลิต จำหน่ายซอส 36 รายมีที่โรงน้ำแข็งนะคะ เป็นคลัสเตอร์ใหม่บวกไป 74 รายของสมุทรปราการนะคะ ในส่วนของพื้นที่บางพลีก็พบในชุมชนและตลาดเคหะบางพลี พบอีก 16 รายค่ะในส่วนของ เพชรบุรีนะคะก็ยังคงเป็นโรงงานชิ้นส่วนอิเล็กทรอนิกส์ขึ้นตอนนี้เนี่ยมีการแพร่กระจายไป 11 จังหวัดแล้วนะคะแล้วก็พบว่ายอดผู้ติดเชื้อรายใหม่ที่รายงานเพิ่มอีก 438 รายค่ะทำให้เพชรบุรีนะคะวันนี้ก็ อยู่ในการรายงานผู้ติดเชื้อรายใหม่ลำดับที่ 3 ยอดสะสมของทั้งจังหวัดอยู่ที่ 4914 รายนะคะตอนนี้  ตรังนี้นะคะก็เป็นรายงานจากโรงงานผลิตถุงมือแล้วก็ยังพบการระบาดต่อเนื่อง การตรวจคัดกรองเชิงรุกนะคะก็เริ่มเห็นการที่ระบาดไปยังชุมชนของจังหวัดตรังนะคะก็ต้องฝากพี่น้องประชาชนทั้งอำเภอเมืองกันตังย่านตาขาวนะต้องเฝ้าระมัดระวังการเดินทางข้ามพื้นที่เป็นสิ่งที่เราเน้นย้ำมาตลอดนะคะ สมุทรสาครนะคะคลัสเตอร์ใหม่เป็นกระทุ่มแบนค่ะรายงานที่โรงงาน สินค้าเด็ก รายงานผู้ติดเชื้อบวกไป 42 รายวันนี้นะคะแล้วก็ในส่วนของนราธิวาสในพื้นที่ตากใบก็พบ การรายงานในชุมชนวันนี้รายงานเพิ่ม 20 รายนะคะส่วนของอยุธยาค่ะก็เป็นคัตเตอร์ใหม่วันนี้รายงานเป็นบริษัท  ผลิตอุปกรณ์การแพทย์มีรายงานยืนยัน 11 รายนะคะแล้วก็ cluster ที่รายงานทั้งหมดนี้ยังมีการตรวจคัดกรองเชิงรุก อย่างต่อเนื่องนะคะแล้วก็มีการติดตามไปยังชุมชนรวมทั้งสถานที่พัก ของคนงานเหล่านี้ด้วยค่ะ วันนี้นะคะในที่ประชุมสปกชุดเล็กมีการพูดคุยกันในรายละเอียดสำคัญก็คือกรณีโรงงานแปรรูปเนื้อไก่ที่สระบุรีซึ่งตอนนี้ก็จะมีการกระจายไปยังหลายๆจังหวัดนะคะแล้วก็ในส่วนของการรายงานของโรงงานแรกนี้นะคะเป็นโรงงานชำแหละไก่ซึ่ง ทางกรมควบคุมโรครายงานนะคะว่าพนักงานค่อนข้างเยอะค่ะมีมีทั้งชาวไทยและชาวต่างชาติชาวไทยรวม 4 พันกว่าคนนะคะและมีชาวต่างชาติอีกพันกว่าคนซึ่งในจำนวนนี้ส่วนใหญ่เป็นสัญชาติกัมพูชานะคะแล้วก็การติดเชื้อก็ถือได้ว่าหลากหลายค่ะมีทั้งติดเชื้อภายในแผนกทำหน้าร้านนะคะหมายถึงว่าเป็นพนักงานที่ทำงานแปรรูป ชิ้นไก่มีส่วนของพนักงานเตรียมวัตถุดิบ  รวมทั้งพนักงานส่วนสนับสนุน Back Office ด้วยก็จะเห็นการกระจายที่ ต่อกันไปในส่วนของโรงงานทั้งโรงนะคะ  นอกจากนี้สิ่งที่สำคัญก็คือว่ากรมควบคุมโรคได้มีการวิเคราะห์ว่าที่พักได้นะคะ เป็นคนไทยพนักงานก็อยู่บ้านส่วนตัวหรืออยู่ อาศัยในหอพักที่อยู่บริเวณหน้าโรงงานหรือรอบๆส่วนใหญ่ชาวต่างชาติจะอาศัยอยู่ในหอพักที่โรงงานจัดให้ในแง่การเดินทางก็หลากหลายนะคะมีทั้งเดินทางด้วยรถส่วนตัวหรือรถรับส่งของโรงงานแล้วก็พนักงานเองก็มีที่พักอยู่ในการกระจายและรวมทั้งการเดินทางในหลายๆจังหวัด ที่พักก็ค่อนข้างมีลักษณะอัดบางหอพักนะคะ 1 ห้องอยู่รวมกัน 3 ถึง 6 คนแล้วก็มีพฤติกรรมที่เราเน้นย้ำพี่น้องประชาชนเสมอค่ะว่ามีการรวมกลุ่มการรับประทานอาหารร่วมกันการใช้พื้นที่ส่วนกลาง ต้องการสิ่งที่กรมควบคุมโรคตรวจพบ ปัจจัยป้องกันในพบว่ากลุ่มแรงงานฝีมือแรงงานช่างนี้นะคะก็พบการติดเชื้อน้อยและพบว่าปัจจัยสำคัญก็คือกลุ่มนี้เนี่ย มีมาตรการส่วนตัว dsdt เข้มข้นแม้ว่าจะอยู่อาศัยอยู่ในกลุ่ม ที่มี รายงานส่วนหนึ่งติดเชื้อแต่เมื่อกลุ่มนี้ระมัดระวังตัวเองอย่างสูงสุดเข้มงวดนะคะก็ทำให้เขาไม่ติดเชื้อได้  ตรงนี้เนี่ยทำให้ในที่ประชุมสปกชุดเล็กวันนี้ได้มีการทบทวนมาตรการนะคะเพราะว่าที่รายงานพี่น้องประชาชนที่ผ่านมาจะเห็นว่าไม่ใช่เฉพาะโรงงานที่พื้นที่ใด จังหวัดใดจังหวัดหนึ่งเริ่มเห็นการแพร่กระจายการระบาดในส่วนของโรงงานสถานประกอบการเป็นวงกว้างนะคะไม่ว่าจะเป็นโรงงานผลิตกะทิ  โรงน้ำแข็งโรงงานผลิต สสอุปกรณ์ทางการแพทย์ก็มีทั้งอยุธยาตรังสินค้าเด็ก  ในวันนี้นะคะทางสำนัก ส่งเสริมสุขภาพกรมอนามัยโดยท่านผู้อำนวยการค่ะก็ได้นำเรียนผล ข้อสรุป จากการประชุมหารือร่วมนะคะซึ่ง มีการประชุมเมื่อวานนี้   เกี่ยวกับกรณีสถานประกอบการโรงงานนะคะโดยวัตถุประสงค์ที่มีการหารือกันนะคะก็คือเพื่อหามาตรการป้องกันการติดเชื้อในโรงงาน ความรุนแรงการระบาดโดย ต้องควบคุมไม่ให้การแพร่กระจายเหล่านี้นะคะแพร่กระจายไปสู่ชุมชนในวงกว้างและวัตถุประสงค์สำคัญอันดับที่ 2 ก็คือ เราต้องการให้มีการปก ต้องเศรษฐกิจและสังคมแม้จะมีการติดเชื้อนะคะเราอยากให้มีการควบคุมให้เกิดสถานประกอบการปลอดภัยสามารถที่จะยังดำเนินกิจการได้ในช่วงการแพร่ระบาดนะคะโดยท่านผู้อำนวยการรายงานว่า 2 เดือนที่ผ่านมานะคะ มีการสำรวจพบว่ามีการติดเชื้อจังหวัดในช่วงที่ผ่านมาและโรงงานขนาดใหญ่ที่มีคนงานเกิน 200 นะคะเป็นเป้าหมายหลัก ที่พบการติดเชื้อค่อนข้างสูงค่ะและอย่างที่เรียนนะคะว่าป่ะ สำคัญก็คือ เรื่องของความแออัดในสถานที่ทำงานและที่พักคนงานมีการระบายอากาศที่ไม่ดีพอนะคะมีการ  สัมผัสที่ไม่สะอาดและรวมทั้งมีพฤติกรรมที่มีกิจกรรมร่วมกันรับประทานอาหารร่วมกันนะคะโดยการวิเคราะห์นะคะท่านรายงานว่าโรงงานที่มีขนาดใหญ่เนี่ย ติดเชื้อมากถึง 20 เปอร์เซ็นต์โรงงานไซส์เล็กไซส์กลางมีการรายงานติดเชื้อเพียง 5 เปอร์เซ็นต์แล้วก็ในส่วนของการสำรวจนะคะกรมอนามัยรายงานว่า มีโรงงานที่ลงทะเบียนกับกระทรวงอุตสาหกรรมทั้งสิ้น หมื่นสามพันแห่งค่ะ 50 แห่งมีขนาดเล็ก ขนาดกลางก็คือมีคนงานไม่เกิน 50 คน 3300 แห่งเป็นโรงงานขนาดใหญ่ที่มีคนงานเกิน 200 คน ในช่วงที่ผ่านมานะคะกรมอนามัยก็พยายามที่จะรณรงค์ให้ใช้มาตรการไทย covid  รักนะคะซึ่งเป็นรายละเอียดการประเมินตนเองที่ ทางโรงงานหรือสถานประกอบการรวมทั้งตลาดหรือแคมป์คนงานก็ตามนะคะสามารถที่จะเข้าไปศึกษารายละเอียดและประเมินตนเองการประเมินตนเองนั้นนะคะยังมีในส่วนของไอฝ้าหรือเรียกกันว่า Industrial and Production hybridization ซึ่งเป็นเกณฑ์การประเมินตนเองของกระทรวงอุตสาหกรรมเองนะคะก็จะมีรายละเอียดของคำถามที่เป็นชุดคำถามการประเมินเชิงรุก พรุ่งนี้นะคะมีการพัฒนาให้เป็นมาตรการดำเนินงานบูรณาการทุกภาคส่วนเรียกว่า goods Factory Practice หรือ gfp นะคะในส่วน ของการทำงานตรงนี้เนี่ยก็เพื่อให้โรงงานสถานประกอบการเหล่านี้เนี่ยเรียนรู้มาตรการในการป้องกันโรค  การสอบสวนโรคนะคะรวมเป็นทางการ การอนามัยสิ่งแวดล้อมหรือมีมาตรการเสริมค่ะเช่นว่าถ้า ผู้ติดเชื้อภายในโรงงานหรือแผนกของเราจะต้องมีมาตรการทำอย่างไรบ้าง 1234 อย่างนี้เป็นต้นนะคะในส่วนของคนก็เหมือนกันคือเครื่องมือแบบประเมินเหล่านี้มีรายละเอียดให้พนักงานในโรงงานประเมินตนเองด้วยค่ะก่อนเข้าที่ทำงานจะต้องมีการตรวจอะไรบ้างขณะที่ สงสัยว่ามีการติดเชื้อหรือสัมผัสผู้ติดเชื้อก็จะมีคำแนะนำการกราบ แล้วข้อมูลเหล่านี้มีการแปลเป็นหลายภาษาค่ะทั้งภาษาพม่าภาษาอังกฤษอย่างนี้ด้วยนะคะ ดังนั้นโดยสรุปเนี่ยในที่ประชุมมีการรายงานว่าที่ผ่านมา 2 เดือนด้วยนะคะ รายงานโรงงานที่มีการติดเชื้อก็พยายามให้เข้าสู่กระบวนการประเมินตนเอง Thai Stop covid พบว่าโรงงาน 2800 โรงงานเข้าไปทำการประเมินตนเอง คุณมากนะคะ แต่ทั้งหมดเนี่ยพบว่าโรงงานขนาดใหญ่จากตัวเลข 3300 ประมาณนี้นะคะมีเข้าไปทำแบบประเมินที่เรา ขอความร่วมมือเพียง 650 โรงงานค่ะทั้งๆที่อย่างที่เรียนย้ำนะคะว่าโรงงานขนาดใหญ่ เป็นเป้าหมายที่มีการติด เชื้อมากยิ่งกว่าขนาดกลางขนาดเล็กแต่ก็พบว่ามีการให้ความร่วมมือในการเฝ้าระวังป้องกันตนเองค่อนข้างน้อย เพียง 20 เปอร์เซ็นต์นะคะที่เข้าไปประเมินตนเองในระบบของ flagship  ดังนั้นแผนนะคะ  จะเน้นย้ำให้ภายใน 15 มิถุนายนนี้นะคะโรงงานขนาดใหญ่ที่มีฤทธิ์ อยู่ในกระทรวงอุตสาหกรรม 100% ค่ะท่านต้องไปประเมินตนเองและต้องทำให้ครบ อ้วนนะคะจะเลือกทำในบางส่วนไม่ได้ก็จะมีการสื่อสารประชาสัมพันธ์ไปนะคะทั้งในส่วนของ boi กระทรวงแรงงานกระทรวงอุตสาหกรรมกรมควบคุมโรคกทมพื้นที่ จังหวัดเน้นย้ำไปทางจังหวัดนะคะขอให้มี การประชาสัมพันธ์ให้โรงงานเหล่านี้เนี่ยโดยเน้นไปที่โรงงานขนาดใหญ่มีการจัด การแปรรูปอาหารอย่างนี้เป็นต้นนะคะต้องทำให้ครบ 100% ภายใน 15 มิถุนายนค่ะที่พบประเมินแล้วเนี่ย ไม่ต้องห่วงนะคะขอให้ตอบตามความเป็นจริงหากท่านได้คะแนนน้อยหรือ  พูดตรงๆก็คือไม่ผ่านเกณฑ์ก็จะมีทีมลงพื้นที่ไปช่วยเป็นทีมพี่เลี้ยงค่ะกำกับ หากสภาพแวดล้อมยังไม่เหมาะสมการเว้นระยะห่างการจัดการคนต่างๆไม่ดีอันนี้ไม่เป็นไรค่ะเราเข้าใจและเราพยายามที่จะหาทางช่วยเหลือท่านทำให้สถานการณ์ของการแพร่ระบาดดีขึ้นโรงงานของท่านปลอดภัยกิจการและเศรษฐกิจ ก็จะดำเนินต่อไปได้นะคะหากประเมินแล้วไม่ผ่านก็จะมีการช่วยเหลือให้เกิด การปรับ  และทำให้ผ่านสิ่งที่เราเป็นกังวลก็คือกลุ่มที่ไม่ร่วมมือขนาดว่า ขอความร่วมมือไปแล้วก็เพ้อเฉยนะคะหรือว่าไม่มีการประเมินตนเองและอาจจะนำไปสู่การติด เชื้อและอาจจะกลายเป็นต้นเหตุให้แพร่กระจายไปยังพื้นที่อื่นตรงนี้ก็มีการพูดคุยกันนะคะว่าจะต้องมีการพิจารณาบทลงโทษค่ะและสถานการณ์ถ้า โรงงานไหนพื้นที่ไหนทำได้ดี มีการทบทวนในเรื่องของการให้รางวัลเป็นการชมเชยและมีการปรับให้กลายเป็นต้นแบบของสถานะ หาสถานประกอบการนั้นๆยกตัวอย่างนะคะอย่างเช่นธุรกิจ เรื่องการผลิต ขออนุญาตเอ่ยนามก็คือบริษัท Toyota เองก็เป็นอีก 1 บริษัทค่ะที่ทำงานใกล้ชิดกับกรมควบคุมโรคมีการขอมาตรการนะคะเข้าไปศึกษาเรียนรู้แล้วก็นำไปปรับให้สอดคล้องกับการทำงานจริงของบริษัท โรงงานและสับคอนแทรคเพราะว่าอยากให้ทุกท่านเห็นว่า เมื่อโรงงานหนึ่งเกิดการติดเชื้อแม้จะเป็นการผลิต ชิ้นส่วนอิเล็กทรอนิกส์เล็กๆเพียง 1 จุดเนี่ยอาจทำให้ทั้งระบบนะคะ การดำเนินเศรษฐกิจนั้นต้องหยุดชะงักไปด้วยและในแง่ของการระบาดก็จะนำไประบาดเพิ่มเติมในส่วนของพื้นที่ชุมชนอย่างที่เรารายงานซ้ำซ้ำตรงนี้ก็จะเป็นมาตรการที่จะกำกับ  อ่านแล้วก็ให้เห็นผลภายใน 15 มิถุนายนคงฝากไปที่เจ้าของสถานประกอบการโรงงานแคมป์คนงานทุกๆที่นะคะขอความร่วมมือเราไม่ต้องการกำหนด ลงโทษหรือใช้การบังคับทางกฎหมายค่ะสุดท้ายการที่ทำให้โรงงานของท่านปลอดภัยก็ถือเป็นการดูแลบุคลากรของท่านครอบครัวพี่น้องที่เป็นที่รักของท่านนั้นเองนะคะคงต้องขอความร่วมมือค่ะเช่นเดียวกันกับแคมป์คนงานนะคะที่ประชุมสปกชุดเล็ก คุยกันในวันนี้ว่า  จากการวางมาตรการการควบคุมการแพร่ระบาดของแคมป์ที่พักคนงานหรือรวมถึงไซต์ก่อสร้างนะคะวันนี้ท่านผอ. สพปชุดเล็กได้มอบให้กรม โรคเก๊า ส่วนรายละเอียดในแง่ของการจัดการค่ะที่เราพูดคุยกันในเรื่องของ Double Seal การจัดการ community isolation การพยายามที่จะ ทำให้การ แม่ระบาด  วงจำกัด อยู่ในเฉพาะที่แคมป์คนงานนะคะตรงนี้เนี่ยเพื่อให้สถานประกอบการแคมป์คนงานสามารถที่จะ เกิดความเข้าใจในแง่ของรายละเอียดการปฏิบัติให้ตรงกันและจะได้ทำให้ถูกต้องเพราะตอนนี้เนี่ยหลายหลายแค่บอกว่า  ที่ทำอยู่คิดว่าเพียงพอแล้ว ถูกต้องแล้วก็เลยทำให้เกิดการแพร่ระบาดติดเชื้อตรงนี้เดี๋ยวกรมควบคุมโรค จะนำเสนอรายละเอียดข้อปฏิบัติยิบย่อยเลยนะคะและถ้าเกิดว่า ท่านยัง ไม่ปฏิบัติ  พรุ่งนี้นะคะ ท่านผอ. สปขชุดเล็กเน้นย้ำว่าขอความช่วยเหลือฝ่ายความมั่นคงให้การสนับสนุนกทมและกรมควบคุมโรค สาธารณสุขด้วยฝ่ายความมั่นคงที่ขอความร่วมมือในวันนี้นะคะก็มีทั้งทหารตำรวจค่ะทั้งหมดก็คงจะต้องมาช่วยกันกำชับ เพื่อให้มาตรการที่ออกมานั้นสามารถทำได้อย่างมีประสิทธิภาพและเชื่อว่าการแพร่ระบาดก็จะสามารถควบคุมได้ในที่สุดนะคะก็สุดท้ายของฝากไว้ที่ประชาชนค่ะมาตรการรัฐเข้มข้น ถ้าผู้ประกอบการแคมป์คนงานสถานประกอบการย่อหย่อนปฏิบัติไม่ได้นั่นหมายความว่าพี่น้องประชาชนจะไม่ปลอดภัยดังนั้นท่านเป็นส่วนหนึ่งของชุมชนค่ะท่านต้องเป็นหูเป็นตาทราบเหตุการณ์การฝ่าฝืนมาตรการตรงนั้นตรงนี้ก็เป็นเพราะพี่น้องประชาชนแจ้งเข้ามาหรือพี่น้องสื่อมวลชนช่วยกันเป็นกระบอกเสียงก็คงต้องขอความร่วมมือของท่านให้ทำหน้าที่ของท่านต่อ ไม่แล้วก็เราจะเห็นสถานการณ์ดีขึ้นค่ะฝากไว้เท่านี้ค่ะ วันนี้ไม่มีประเด็นคำถามเพิ่มเติมค่ะคุณหมอฝากประเด็นทิ้งท้ายถึงผู้ชมที่ติดตามยังไงบ้างคะ วันนี้คงฝากถึงพี่น้องสื่อมวลชนค่ะเพราะว่าเข้าใจว่าบางทีฉันถามคำถามเข้ามามากมาย ทั้งหมดนะคะแต่อย่างที่ท่านทราบเรามีเวลาค่อนข้างจำกัดและหลายๆครั้งเนี่ยเราให้เกียรติ ผู้รู้ผู้เ****วชาญค่ะยกตัวอย่างเรื่องบางเรื่องท่านถามกระทรวงอุตสาหกรรมจะมีรายละเอียดชัดเจนที่สุดหรือในเรื่องของงานวิชาการบางอย่างกระทรวงสาธารณสุขจะเป็นผู้ที่ตอบแล้วก็ให้ข้อมูลในรายละเอียดบางครั้งพอสวสรุป และนำเสนอในเวลาจำกัดนี้อาจจะทำให้ท่านไม่ได้รับข้อมูลครบ อ้วนและเกิดการตีความที่อาจจะคลาดเคลื่อนแต่อย่างไรก็ตามน้อมรับไว้นะคะเพราะว่าต้องชื่นชมว่าที่ผ่านมาสื่อมวลชนก็ได้ทำงานช่วยเหลือประเทศชาติและสปกมากมายค่ะแล้วก็อยากให้ท่านยังคง เคียงข้างนะคะเราต้องการการเป็นกระบอก เสียงให้กับพี่น้องประชาชนและการสื่อสารจากภาครัฐที่ครบถ้วนถูก น้องก็ต้องฝาก สื่อมวลชนช่วยกันค่ะวันนี้ก็คงฝากไว้เท่านี้นะคะสวัสดีค่ะ กราบขอบพระคุณค่ะแพทย์หญิงอภิสมัยศรีรังสรรค์ผู้ช่วยโฆษกสอบนะคะวันนี้ก็เน้นย้ำประเด็นหลักๆนะคะก็คือเรื่องของการออกมาตรการที่จะมาดูแลเรื่องของการติดเชื้อในพื้นที่โรงงานนะคะที่ตอนนี้ทุกหน่วยงานที่เกี่ยวข้องเข้ามาวางมาตรการที่สามารถนำไปปรับใช้กับการทำงานได้จริงในขณะเดียวกัน เรื่องของแคมป์คนงานค่ะตอนนี้ก็ต้องให้ความสำคัญเพราะว่าทำอย่างไรในเรื่องของการทำบาร์เบอร์แอนด์เซลส์ โครงการระบาดนั้นเป็นไปอย่าง ต้องรัก ความเข้าใจและที่สำคัญกว่า โครงการประชาชนก็ต้องช่วยกันเป็นหูเป็นตาเพื่อที่จะคว้า ให้สถานการณ์ครั้งนี้ก่อน เข้าสู่ภาวะปกติให้ได้เร็วที่สุด ลำดับต่อไปขออนุญาตเรียนเชิญทางท่านณัฐภานพคุณรองอธิบดีกรมสารนิเทศและรองโฆษกกระทรวงการต่างประเทศสรุปประเด็นการแถลงวันนี้ในภาพภาษาอังกฤษค่ะ          สวัสดีครับคุณอนุวัฒน์ Skin conditioner and supported Version honest mistake inflammation and Drink and Composition in Thailand  incentive have to has to Happy To Be further investigation of administrative organizations กดไม่ได้ coincident พิศมัย osprey artiscent finished Now accommodation For Today We have hundreds we have installed Three thousand four hundred Green หลวงปู่เซิน  collaborative and integral equations for today sleepless assistance  good night and sweet dream Chris Evans assistance an instance of organizations  aday unfortunately methods in Thailand Now businessman แผนที่โลก Nissan Sylphy แถวที่ 24 countable and fourteen female protagonist arrest And Me na Bangkok ปฏิทิน incidence of establishment and Smooth อาการ covit เพชรบุรี installment and assistance assistance June in Bangkok in ลาดพร้าว District เห็นลาดพร้าว District obvious to an integer consulting Service assistance apocalypse now in Thailand Bangkok Tree House GOT7 Just Some of The Parkinson infectious diseases in Forensic สมุทร สมการสมุทรสาครอยุธยา surrounding IS omeprazole capsules in เพชรบุรี formal to the back to the home town แต่รักทวีทรัพย์ redskins  formal informal No New cases in the Past forms  คอนเฟอเรนซ์ from Around the faded  Jizz  สุดยอด  adjacent angles susceptible to Maleficent    ability and miss you  islamic controlled experiment focused To identify The List of infectious diseases  disposable June kasama neurobion PHP isset zbing Z deus The stranded adorable Android Box ดาวเทียม True  Stop in the flash expressionist Never Be patient for More difficult to have eccentric reducer Toyota Camry the company ปั๊มน้ำมัน  population from the flash  industries   Nation News สุดท้ายแหลม เฉลี่ยพลู  maximus assistance unison doughnut bag   แม็กซีน serviced Apartments by the scientist หาซื้อรถแท็กซี่ authorization Vitamin supplements in addition cc Profile of civilizations  ตอบดิตอน 4:00 น Free Sound sentences เนชั่นไวด์ ซีน submitted A competitive examinations With logical reasoning Thailand Presented A Isuzu asbestos cement help help conducted in Thailand   establish  fastest คลิปโป๊  assisted extraction นึกว่าเป็นเศรษฐี    possessive adjectives assistance   ป่าอเมซอน massachusetts streamable resolve The collation  มนตรี ชื่อตรี awakening of Dragon Queen for you   Twitter Thank You for Your patience สวัสดีครับ  ขอบพระคุณค่ะท่านณัฐพันธ์นพคุณรองอธิบดีกรมสารนิเทศและโฆษกกระทรวงการต่างประเทศค่ะสำหรับช่วงของการสนทนาวันนี้นะคะน้องแจ๊คสุพรรณจะพาไปพูดคุยกับประธานราชวิทยาลัยสูตินรีแพทย์แห่งประเทศไทยค่ะตอนนี้เชื่อว่าหลายคนหน้ากำลังให้ความสนใจนะคะก็คือเรื่องของผู้หญิงตั้งครรภ์หรือว่าคนที่รับประทานยาคุมกำเนิดอยู่สามารถฉีดวัคซีนป้องกัน covid-19 ได้หรือไม่พักสักครู่ก่อนแล้วช่วงหน้ากลับมาพูดคุยกัน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 แถลงสถานการณ์ COVID-19 (ศบค.) วันที่ 2 มิ.ย. 64 แมน</dc:title>
  <dc:creator/>
  <cp:keywords/>
  <dcterms:created xsi:type="dcterms:W3CDTF">2024-01-04T03:03:13Z</dcterms:created>
  <dcterms:modified xsi:type="dcterms:W3CDTF">2024-01-04T03: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พฤษภาคม 2566 เวลา 11.06 น.</vt:lpwstr>
  </property>
  <property fmtid="{D5CDD505-2E9C-101B-9397-08002B2CF9AE}" pid="3" name="subtitle">
    <vt:lpwstr/>
  </property>
</Properties>
</file>